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1</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 The manuscript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692f135</w:t>
        </w:r>
      </w:hyperlink>
      <w:r>
        <w:t xml:space="preserve"> </w:t>
      </w:r>
      <w:r>
        <w:t xml:space="preserve">on March 25,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692f13542a10d51cb4013de26082db7ccd237b86#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692f13542a10d51cb4013de26082db7ccd237b86"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692f13542a10d51cb4013de26082db7ccd237b86/"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692f13542a10d51cb4013de26082db7ccd237b86#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692f13542a10d51cb4013de26082db7ccd237b86"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692f13542a10d51cb4013de26082db7ccd237b86/"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25T12:20:47Z</dcterms:created>
  <dcterms:modified xsi:type="dcterms:W3CDTF">2025-03-25T12: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